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5BB" w:rsidRPr="008779D3" w:rsidRDefault="006773DD" w:rsidP="001C0BDB">
      <w:pPr>
        <w:ind w:left="-567"/>
        <w:jc w:val="center"/>
        <w:rPr>
          <w:rFonts w:ascii="Tahoma" w:hAnsi="Tahoma" w:cs="Tahoma"/>
          <w:b/>
          <w:sz w:val="16"/>
          <w:szCs w:val="20"/>
          <w:lang w:val="sv-SE"/>
        </w:rPr>
      </w:pPr>
      <w:r>
        <w:rPr>
          <w:rFonts w:ascii="Sylfaen" w:hAnsi="Sylfaen"/>
          <w:noProof/>
          <w:sz w:val="21"/>
          <w:szCs w:val="21"/>
          <w:lang w:val="id-ID" w:eastAsia="id-ID"/>
        </w:rPr>
        <w:drawing>
          <wp:inline distT="0" distB="0" distL="0" distR="0">
            <wp:extent cx="2400300" cy="447675"/>
            <wp:effectExtent l="19050" t="0" r="0" b="0"/>
            <wp:docPr id="3" name="Picture 3" descr="D:\My Pictures\LOGO'S\KO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Pictures\LOGO'S\KOP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360F6" w:rsidRPr="00E3010F">
        <w:rPr>
          <w:rFonts w:ascii="Sylfaen" w:hAnsi="Sylfaen"/>
          <w:sz w:val="21"/>
          <w:szCs w:val="21"/>
          <w:lang w:val="sv-SE"/>
        </w:rPr>
        <w:tab/>
      </w:r>
      <w:r w:rsidR="005360F6" w:rsidRPr="00E3010F">
        <w:rPr>
          <w:rFonts w:ascii="Sylfaen" w:hAnsi="Sylfaen"/>
          <w:sz w:val="21"/>
          <w:szCs w:val="21"/>
          <w:lang w:val="sv-SE"/>
        </w:rPr>
        <w:tab/>
      </w:r>
      <w:r w:rsidR="008779D3">
        <w:rPr>
          <w:rFonts w:ascii="Sylfaen" w:hAnsi="Sylfaen"/>
          <w:sz w:val="21"/>
          <w:szCs w:val="21"/>
          <w:lang w:val="id-ID"/>
        </w:rPr>
        <w:t xml:space="preserve">                       </w:t>
      </w:r>
      <w:r w:rsidR="004775BB" w:rsidRPr="008779D3">
        <w:rPr>
          <w:rFonts w:ascii="Tahoma" w:hAnsi="Tahoma" w:cs="Tahoma"/>
          <w:b/>
          <w:sz w:val="16"/>
          <w:szCs w:val="20"/>
          <w:lang w:val="sv-SE"/>
        </w:rPr>
        <w:t>FM-</w:t>
      </w:r>
      <w:r w:rsidR="00CC33DA" w:rsidRPr="008779D3">
        <w:rPr>
          <w:rFonts w:ascii="Tahoma" w:hAnsi="Tahoma" w:cs="Tahoma"/>
          <w:b/>
          <w:sz w:val="16"/>
          <w:szCs w:val="20"/>
          <w:lang w:val="sv-SE"/>
        </w:rPr>
        <w:t>POLTEKKES-SMG-</w:t>
      </w:r>
      <w:r w:rsidR="003D47CE" w:rsidRPr="008779D3">
        <w:rPr>
          <w:rFonts w:ascii="Tahoma" w:hAnsi="Tahoma" w:cs="Tahoma"/>
          <w:b/>
          <w:sz w:val="16"/>
          <w:szCs w:val="20"/>
          <w:lang w:val="sv-SE"/>
        </w:rPr>
        <w:t>BM-01-04</w:t>
      </w:r>
      <w:r w:rsidR="00994BE2" w:rsidRPr="008779D3">
        <w:rPr>
          <w:rFonts w:ascii="Tahoma" w:hAnsi="Tahoma" w:cs="Tahoma"/>
          <w:b/>
          <w:sz w:val="16"/>
          <w:szCs w:val="20"/>
          <w:lang w:val="sv-SE"/>
        </w:rPr>
        <w:t>/R0</w:t>
      </w:r>
    </w:p>
    <w:p w:rsidR="001C0BDB" w:rsidRPr="00E3010F" w:rsidRDefault="001C0BDB" w:rsidP="00622A94">
      <w:pPr>
        <w:rPr>
          <w:rFonts w:ascii="Tahoma" w:hAnsi="Tahoma" w:cs="Tahoma"/>
          <w:sz w:val="20"/>
          <w:szCs w:val="20"/>
          <w:lang w:val="sv-SE"/>
        </w:rPr>
      </w:pPr>
    </w:p>
    <w:p w:rsidR="00D4568C" w:rsidRPr="00E3010F" w:rsidRDefault="00D4568C" w:rsidP="004775BB">
      <w:pPr>
        <w:jc w:val="center"/>
        <w:rPr>
          <w:rFonts w:ascii="Tahoma" w:hAnsi="Tahoma" w:cs="Tahoma"/>
          <w:b/>
          <w:sz w:val="22"/>
          <w:szCs w:val="22"/>
          <w:lang w:val="sv-SE"/>
        </w:rPr>
      </w:pPr>
    </w:p>
    <w:p w:rsidR="008E7C22" w:rsidRPr="00E3010F" w:rsidRDefault="00451B7C" w:rsidP="004775BB">
      <w:pPr>
        <w:jc w:val="center"/>
        <w:rPr>
          <w:rFonts w:ascii="Tahoma" w:hAnsi="Tahoma" w:cs="Tahoma"/>
          <w:b/>
          <w:sz w:val="22"/>
          <w:szCs w:val="22"/>
          <w:lang w:val="sv-SE"/>
        </w:rPr>
      </w:pPr>
      <w:r w:rsidRPr="00E3010F">
        <w:rPr>
          <w:rFonts w:ascii="Tahoma" w:hAnsi="Tahoma" w:cs="Tahoma"/>
          <w:b/>
          <w:sz w:val="22"/>
          <w:szCs w:val="22"/>
          <w:lang w:val="sv-SE"/>
        </w:rPr>
        <w:t>FORMULIR PENDAFTARAN</w:t>
      </w:r>
    </w:p>
    <w:p w:rsidR="00451B7C" w:rsidRPr="00E3010F" w:rsidRDefault="00451B7C" w:rsidP="004775BB">
      <w:pPr>
        <w:jc w:val="center"/>
        <w:rPr>
          <w:rFonts w:ascii="Tahoma" w:hAnsi="Tahoma" w:cs="Tahoma"/>
          <w:b/>
          <w:sz w:val="20"/>
          <w:szCs w:val="20"/>
          <w:lang w:val="sv-SE"/>
        </w:rPr>
      </w:pPr>
      <w:r w:rsidRPr="00E3010F">
        <w:rPr>
          <w:rFonts w:ascii="Tahoma" w:hAnsi="Tahoma" w:cs="Tahoma"/>
          <w:b/>
          <w:sz w:val="20"/>
          <w:szCs w:val="20"/>
          <w:lang w:val="sv-SE"/>
        </w:rPr>
        <w:t xml:space="preserve">SELEKSI PENERIMAAN MAHASISWA BARU JALUR </w:t>
      </w:r>
      <w:r w:rsidR="00DA3165" w:rsidRPr="00E3010F">
        <w:rPr>
          <w:rFonts w:ascii="Tahoma" w:hAnsi="Tahoma" w:cs="Tahoma"/>
          <w:b/>
          <w:sz w:val="20"/>
          <w:szCs w:val="20"/>
          <w:lang w:val="sv-SE"/>
        </w:rPr>
        <w:t>KHUSUS</w:t>
      </w:r>
      <w:r w:rsidR="003D47CE" w:rsidRPr="00E3010F">
        <w:rPr>
          <w:rFonts w:ascii="Tahoma" w:hAnsi="Tahoma" w:cs="Tahoma"/>
          <w:b/>
          <w:sz w:val="20"/>
          <w:szCs w:val="20"/>
          <w:lang w:val="sv-SE"/>
        </w:rPr>
        <w:t>/PROGRAM KHUSUS</w:t>
      </w:r>
    </w:p>
    <w:p w:rsidR="00451B7C" w:rsidRPr="00E3010F" w:rsidRDefault="00451B7C" w:rsidP="004775BB">
      <w:pPr>
        <w:jc w:val="center"/>
        <w:rPr>
          <w:rFonts w:ascii="Tahoma" w:hAnsi="Tahoma" w:cs="Tahoma"/>
          <w:b/>
          <w:sz w:val="22"/>
          <w:szCs w:val="22"/>
          <w:lang w:val="sv-SE"/>
        </w:rPr>
      </w:pPr>
      <w:r w:rsidRPr="00E3010F">
        <w:rPr>
          <w:rFonts w:ascii="Tahoma" w:hAnsi="Tahoma" w:cs="Tahoma"/>
          <w:b/>
          <w:sz w:val="22"/>
          <w:szCs w:val="22"/>
          <w:lang w:val="sv-SE"/>
        </w:rPr>
        <w:t xml:space="preserve">POLITEKNIK KESEHATAN </w:t>
      </w:r>
      <w:r w:rsidR="006773DD">
        <w:rPr>
          <w:rFonts w:ascii="Tahoma" w:hAnsi="Tahoma" w:cs="Tahoma"/>
          <w:b/>
          <w:sz w:val="22"/>
          <w:szCs w:val="22"/>
          <w:lang w:val="sv-SE"/>
        </w:rPr>
        <w:t>KEMENKES</w:t>
      </w:r>
      <w:r w:rsidRPr="00E3010F">
        <w:rPr>
          <w:rFonts w:ascii="Tahoma" w:hAnsi="Tahoma" w:cs="Tahoma"/>
          <w:b/>
          <w:sz w:val="22"/>
          <w:szCs w:val="22"/>
          <w:lang w:val="sv-SE"/>
        </w:rPr>
        <w:t xml:space="preserve"> SEMARANG</w:t>
      </w:r>
    </w:p>
    <w:p w:rsidR="00451B7C" w:rsidRPr="00BA3260" w:rsidRDefault="006773DD" w:rsidP="00622A94">
      <w:pPr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TAHUN AJAR</w:t>
      </w:r>
      <w:r w:rsidR="003B2CD4">
        <w:rPr>
          <w:rFonts w:ascii="Tahoma" w:hAnsi="Tahoma" w:cs="Tahoma"/>
          <w:b/>
          <w:sz w:val="22"/>
          <w:szCs w:val="22"/>
          <w:lang w:val="id-ID"/>
        </w:rPr>
        <w:t>AN 201</w:t>
      </w:r>
      <w:r w:rsidR="00BA3260">
        <w:rPr>
          <w:rFonts w:ascii="Tahoma" w:hAnsi="Tahoma" w:cs="Tahoma"/>
          <w:b/>
          <w:sz w:val="22"/>
          <w:szCs w:val="22"/>
        </w:rPr>
        <w:t>8</w:t>
      </w:r>
      <w:r w:rsidR="003F06EF">
        <w:rPr>
          <w:rFonts w:ascii="Tahoma" w:hAnsi="Tahoma" w:cs="Tahoma"/>
          <w:b/>
          <w:sz w:val="22"/>
          <w:szCs w:val="22"/>
          <w:lang w:val="id-ID"/>
        </w:rPr>
        <w:t>/201</w:t>
      </w:r>
      <w:r w:rsidR="00BA3260">
        <w:rPr>
          <w:rFonts w:ascii="Tahoma" w:hAnsi="Tahoma" w:cs="Tahoma"/>
          <w:b/>
          <w:sz w:val="22"/>
          <w:szCs w:val="22"/>
        </w:rPr>
        <w:t>9</w:t>
      </w:r>
      <w:bookmarkStart w:id="0" w:name="_GoBack"/>
      <w:bookmarkEnd w:id="0"/>
    </w:p>
    <w:p w:rsidR="00DA3165" w:rsidRDefault="00DA3165" w:rsidP="00622A94">
      <w:pPr>
        <w:jc w:val="center"/>
        <w:rPr>
          <w:rFonts w:ascii="Tahoma" w:hAnsi="Tahoma" w:cs="Tahoma"/>
          <w:b/>
          <w:sz w:val="22"/>
          <w:szCs w:val="22"/>
        </w:rPr>
      </w:pPr>
    </w:p>
    <w:tbl>
      <w:tblPr>
        <w:tblW w:w="9178" w:type="dxa"/>
        <w:tblLook w:val="04A0" w:firstRow="1" w:lastRow="0" w:firstColumn="1" w:lastColumn="0" w:noHBand="0" w:noVBand="1"/>
      </w:tblPr>
      <w:tblGrid>
        <w:gridCol w:w="2093"/>
        <w:gridCol w:w="574"/>
        <w:gridCol w:w="575"/>
        <w:gridCol w:w="574"/>
        <w:gridCol w:w="575"/>
        <w:gridCol w:w="575"/>
        <w:gridCol w:w="1843"/>
        <w:gridCol w:w="597"/>
        <w:gridCol w:w="1772"/>
      </w:tblGrid>
      <w:tr w:rsidR="00DA3165" w:rsidRPr="00D456CF" w:rsidTr="003B2CD4">
        <w:tc>
          <w:tcPr>
            <w:tcW w:w="2093" w:type="dxa"/>
            <w:tcBorders>
              <w:right w:val="single" w:sz="4" w:space="0" w:color="auto"/>
            </w:tcBorders>
          </w:tcPr>
          <w:p w:rsidR="00DA3165" w:rsidRPr="003B2CD4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Nomor Pendaftaran</w:t>
            </w:r>
            <w:r w:rsidR="003B2CD4" w:rsidRPr="008779D3">
              <w:rPr>
                <w:rFonts w:ascii="Tahoma" w:hAnsi="Tahoma" w:cs="Tahoma"/>
                <w:b/>
                <w:sz w:val="20"/>
                <w:szCs w:val="18"/>
                <w:vertAlign w:val="superscript"/>
                <w:lang w:val="id-ID"/>
              </w:rPr>
              <w:t>*)</w:t>
            </w:r>
          </w:p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Jenis Kelamin</w:t>
            </w:r>
          </w:p>
        </w:tc>
        <w:tc>
          <w:tcPr>
            <w:tcW w:w="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165" w:rsidRPr="00D456CF" w:rsidRDefault="00DA3165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DA3165" w:rsidRPr="00D456CF" w:rsidRDefault="00DA3165" w:rsidP="00DA3165">
            <w:pPr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1= Pria</w:t>
            </w:r>
          </w:p>
          <w:p w:rsidR="00DA3165" w:rsidRPr="00D456CF" w:rsidRDefault="00DA3165" w:rsidP="00DA3165">
            <w:pPr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2 = Wanita</w:t>
            </w:r>
          </w:p>
        </w:tc>
      </w:tr>
    </w:tbl>
    <w:p w:rsidR="00DA3165" w:rsidRPr="00DA3165" w:rsidRDefault="00DA3165" w:rsidP="00622A94">
      <w:pPr>
        <w:jc w:val="center"/>
        <w:rPr>
          <w:rFonts w:ascii="Tahoma" w:hAnsi="Tahoma" w:cs="Tahoma"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18"/>
        <w:gridCol w:w="5207"/>
      </w:tblGrid>
      <w:tr w:rsidR="00DA3165" w:rsidRPr="00D456CF">
        <w:tc>
          <w:tcPr>
            <w:tcW w:w="3510" w:type="dxa"/>
          </w:tcPr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Tempat Pendaftaran :</w:t>
            </w:r>
          </w:p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9F069D" w:rsidRDefault="009F069D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SEMARANG</w:t>
            </w: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346" w:type="dxa"/>
          </w:tcPr>
          <w:p w:rsidR="00DA3165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Jenis Program Pendidikan Pilihan :</w:t>
            </w:r>
          </w:p>
          <w:p w:rsidR="009F069D" w:rsidRDefault="009F069D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DA3165" w:rsidRDefault="009F069D" w:rsidP="00AC2782">
            <w:pPr>
              <w:spacing w:line="360" w:lineRule="auto"/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PROGRAM ALIH JENJANG DIV TEKNIK RADIOLOGI</w:t>
            </w:r>
          </w:p>
          <w:p w:rsidR="00AC2782" w:rsidRPr="009F069D" w:rsidRDefault="00AC2782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 xml:space="preserve">MINAT : RADIODIAGNOSTIK / RADIOTERAPI </w:t>
            </w:r>
            <w:r w:rsidRPr="008779D3">
              <w:rPr>
                <w:rFonts w:ascii="Tahoma" w:hAnsi="Tahoma" w:cs="Tahoma"/>
                <w:b/>
                <w:sz w:val="22"/>
                <w:szCs w:val="20"/>
                <w:vertAlign w:val="superscript"/>
                <w:lang w:val="id-ID"/>
              </w:rPr>
              <w:t>**)</w:t>
            </w:r>
          </w:p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DA3165" w:rsidRDefault="00DA3165" w:rsidP="00DA3165">
      <w:pPr>
        <w:jc w:val="both"/>
        <w:rPr>
          <w:rFonts w:ascii="Tahoma" w:hAnsi="Tahoma" w:cs="Tahoma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74"/>
        <w:gridCol w:w="284"/>
        <w:gridCol w:w="391"/>
        <w:gridCol w:w="526"/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  <w:gridCol w:w="525"/>
      </w:tblGrid>
      <w:tr w:rsidR="00796061" w:rsidRPr="00D456CF" w:rsidTr="009F069D">
        <w:trPr>
          <w:trHeight w:val="473"/>
        </w:trPr>
        <w:tc>
          <w:tcPr>
            <w:tcW w:w="2235" w:type="dxa"/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Nama Lengkap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DA3165" w:rsidRPr="00D456CF">
        <w:tc>
          <w:tcPr>
            <w:tcW w:w="2235" w:type="dxa"/>
          </w:tcPr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33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DA3165" w:rsidRPr="00D456CF" w:rsidRDefault="00DA316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96061" w:rsidRPr="00D456CF" w:rsidTr="009F069D">
        <w:trPr>
          <w:trHeight w:val="467"/>
        </w:trPr>
        <w:tc>
          <w:tcPr>
            <w:tcW w:w="2235" w:type="dxa"/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061" w:rsidRPr="00D456CF" w:rsidRDefault="00796061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DA3165" w:rsidRDefault="00DA3165" w:rsidP="00DA3165">
      <w:pPr>
        <w:jc w:val="both"/>
        <w:rPr>
          <w:rFonts w:ascii="Tahoma" w:hAnsi="Tahoma" w:cs="Tahoma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56"/>
        <w:gridCol w:w="283"/>
        <w:gridCol w:w="419"/>
        <w:gridCol w:w="418"/>
        <w:gridCol w:w="415"/>
        <w:gridCol w:w="413"/>
        <w:gridCol w:w="412"/>
        <w:gridCol w:w="411"/>
        <w:gridCol w:w="409"/>
        <w:gridCol w:w="408"/>
        <w:gridCol w:w="278"/>
        <w:gridCol w:w="127"/>
        <w:gridCol w:w="284"/>
        <w:gridCol w:w="142"/>
        <w:gridCol w:w="286"/>
        <w:gridCol w:w="133"/>
        <w:gridCol w:w="258"/>
        <w:gridCol w:w="142"/>
        <w:gridCol w:w="284"/>
        <w:gridCol w:w="141"/>
        <w:gridCol w:w="280"/>
        <w:gridCol w:w="142"/>
        <w:gridCol w:w="384"/>
      </w:tblGrid>
      <w:tr w:rsidR="00720245" w:rsidRPr="00D456CF" w:rsidTr="008779D3">
        <w:trPr>
          <w:trHeight w:val="226"/>
        </w:trPr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NIP/NRP/No.Pokok Peg.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1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Status</w:t>
            </w:r>
          </w:p>
        </w:tc>
        <w:tc>
          <w:tcPr>
            <w:tcW w:w="42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77" w:type="dxa"/>
            <w:gridSpan w:val="6"/>
            <w:tcBorders>
              <w:left w:val="single" w:sz="4" w:space="0" w:color="auto"/>
            </w:tcBorders>
          </w:tcPr>
          <w:p w:rsidR="00720245" w:rsidRPr="00D456CF" w:rsidRDefault="00720245" w:rsidP="008779D3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1=kawin</w:t>
            </w:r>
          </w:p>
        </w:tc>
      </w:tr>
      <w:tr w:rsidR="00720245" w:rsidRPr="00D456CF" w:rsidTr="008779D3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1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77" w:type="dxa"/>
            <w:gridSpan w:val="6"/>
            <w:tcBorders>
              <w:lef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2=blm kawin</w:t>
            </w:r>
          </w:p>
        </w:tc>
      </w:tr>
      <w:tr w:rsidR="00720245" w:rsidRPr="00D456CF" w:rsidTr="008779D3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12" w:type="dxa"/>
            <w:gridSpan w:val="3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2" w:type="dxa"/>
            <w:gridSpan w:val="2"/>
            <w:tcBorders>
              <w:top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77" w:type="dxa"/>
            <w:gridSpan w:val="6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3=janda/duda</w:t>
            </w:r>
          </w:p>
        </w:tc>
      </w:tr>
      <w:tr w:rsidR="00720245" w:rsidRPr="00D456CF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12" w:type="dxa"/>
            <w:gridSpan w:val="3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2" w:type="dxa"/>
            <w:gridSpan w:val="2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77" w:type="dxa"/>
            <w:gridSpan w:val="6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20245" w:rsidRPr="00D456CF" w:rsidTr="009F069D">
        <w:trPr>
          <w:trHeight w:val="381"/>
        </w:trPr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Tempat/Tgl.Lahir</w:t>
            </w:r>
          </w:p>
        </w:tc>
        <w:tc>
          <w:tcPr>
            <w:tcW w:w="283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3686" w:type="dxa"/>
            <w:gridSpan w:val="9"/>
            <w:tcBorders>
              <w:right w:val="single" w:sz="4" w:space="0" w:color="auto"/>
            </w:tcBorders>
            <w:vAlign w:val="bottom"/>
          </w:tcPr>
          <w:p w:rsidR="00720245" w:rsidRPr="006773DD" w:rsidRDefault="006773DD" w:rsidP="009F069D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</w:rPr>
              <w:t>…………………………………………………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20245" w:rsidRPr="00D456CF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686" w:type="dxa"/>
            <w:gridSpan w:val="9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8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2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6" w:type="dxa"/>
            <w:gridSpan w:val="2"/>
            <w:tcBorders>
              <w:bottom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20245" w:rsidRPr="00D456CF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Alamat Rumah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633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A815A0" w:rsidRPr="00D456CF">
        <w:tc>
          <w:tcPr>
            <w:tcW w:w="2235" w:type="dxa"/>
          </w:tcPr>
          <w:p w:rsidR="00A815A0" w:rsidRPr="00D456CF" w:rsidRDefault="00A815A0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A815A0" w:rsidRPr="00D456CF" w:rsidRDefault="00A815A0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338" w:type="dxa"/>
            <w:gridSpan w:val="21"/>
            <w:tcBorders>
              <w:top w:val="single" w:sz="4" w:space="0" w:color="auto"/>
            </w:tcBorders>
          </w:tcPr>
          <w:p w:rsidR="00A815A0" w:rsidRPr="00D456CF" w:rsidRDefault="00A815A0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20245" w:rsidRPr="00D456CF">
        <w:tc>
          <w:tcPr>
            <w:tcW w:w="2235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3" w:type="dxa"/>
            <w:gridSpan w:val="12"/>
            <w:tcBorders>
              <w:right w:val="single" w:sz="4" w:space="0" w:color="auto"/>
            </w:tcBorders>
          </w:tcPr>
          <w:p w:rsidR="00720245" w:rsidRPr="00D456CF" w:rsidRDefault="00381AAB" w:rsidP="006773DD">
            <w:pPr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T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e</w:t>
            </w:r>
            <w:r w:rsidR="009F069D">
              <w:rPr>
                <w:rFonts w:ascii="Tahoma" w:hAnsi="Tahoma" w:cs="Tahoma"/>
                <w:sz w:val="18"/>
                <w:szCs w:val="18"/>
              </w:rPr>
              <w:t>lp. …………………………</w:t>
            </w:r>
            <w:r w:rsidRPr="00D456CF">
              <w:rPr>
                <w:rFonts w:ascii="Tahoma" w:hAnsi="Tahoma" w:cs="Tahoma"/>
                <w:sz w:val="18"/>
                <w:szCs w:val="18"/>
              </w:rPr>
              <w:t xml:space="preserve">                    </w:t>
            </w:r>
            <w:r w:rsidR="00A815A0" w:rsidRPr="00D456CF">
              <w:rPr>
                <w:rFonts w:ascii="Tahoma" w:hAnsi="Tahoma" w:cs="Tahoma"/>
                <w:sz w:val="18"/>
                <w:szCs w:val="18"/>
              </w:rPr>
              <w:t>Kode Po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0245" w:rsidRPr="00D456CF" w:rsidRDefault="00720245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338" w:type="dxa"/>
            <w:gridSpan w:val="21"/>
            <w:tcBorders>
              <w:bottom w:val="single" w:sz="4" w:space="0" w:color="auto"/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Pendidikan Terakhir</w:t>
            </w:r>
          </w:p>
          <w:p w:rsidR="006773DD" w:rsidRPr="006773DD" w:rsidRDefault="006773DD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(Nama Asal Institusi Pendidikan</w:t>
            </w:r>
            <w:r w:rsidR="00C716C9">
              <w:rPr>
                <w:rFonts w:ascii="Tahoma" w:hAnsi="Tahoma" w:cs="Tahoma"/>
                <w:sz w:val="18"/>
                <w:szCs w:val="18"/>
                <w:lang w:val="id-ID"/>
              </w:rPr>
              <w:t xml:space="preserve"> dan Kode Institusi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>)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633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338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Unit Kerja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381AAB" w:rsidRPr="006773DD" w:rsidRDefault="006773DD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:</w:t>
            </w:r>
          </w:p>
        </w:tc>
        <w:tc>
          <w:tcPr>
            <w:tcW w:w="633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3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6338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381AAB" w:rsidRPr="00D456CF">
        <w:tc>
          <w:tcPr>
            <w:tcW w:w="223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Alamat Unit Kerja</w:t>
            </w:r>
          </w:p>
        </w:tc>
        <w:tc>
          <w:tcPr>
            <w:tcW w:w="283" w:type="dxa"/>
            <w:tcBorders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633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6773DD" w:rsidRPr="006773DD" w:rsidRDefault="006773DD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D456CF" w:rsidRDefault="006773DD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>e</w:t>
            </w:r>
            <w:r w:rsidR="00381AAB" w:rsidRPr="00D456CF">
              <w:rPr>
                <w:rFonts w:ascii="Tahoma" w:hAnsi="Tahoma" w:cs="Tahoma"/>
                <w:sz w:val="18"/>
                <w:szCs w:val="18"/>
              </w:rPr>
              <w:t>lp. ………………………………………………………Kode Pos : ………………………</w:t>
            </w: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720245" w:rsidRDefault="00720245" w:rsidP="00DA3165">
      <w:pPr>
        <w:jc w:val="both"/>
        <w:rPr>
          <w:rFonts w:ascii="Tahoma" w:hAnsi="Tahoma" w:cs="Tahoma"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46"/>
        <w:gridCol w:w="4379"/>
      </w:tblGrid>
      <w:tr w:rsidR="00381AAB" w:rsidRPr="00D456CF">
        <w:tc>
          <w:tcPr>
            <w:tcW w:w="4361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Jabatan :</w:t>
            </w: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AC2782" w:rsidRDefault="00AC2782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AC2782" w:rsidRPr="00AC2782" w:rsidRDefault="00AC2782" w:rsidP="00D456CF">
            <w:pPr>
              <w:jc w:val="both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495" w:type="dxa"/>
          </w:tcPr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Pangkat/ Golongan :</w:t>
            </w: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381AAB" w:rsidRPr="00D456CF" w:rsidRDefault="00381AAB" w:rsidP="00D456CF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381AAB" w:rsidRDefault="00381AAB" w:rsidP="00DA3165">
      <w:pPr>
        <w:jc w:val="both"/>
        <w:rPr>
          <w:rFonts w:ascii="Tahoma" w:hAnsi="Tahoma" w:cs="Tahoma"/>
          <w:sz w:val="18"/>
          <w:szCs w:val="18"/>
          <w:lang w:val="id-ID"/>
        </w:rPr>
      </w:pPr>
    </w:p>
    <w:p w:rsidR="00AC2782" w:rsidRPr="008779D3" w:rsidRDefault="00AC2782" w:rsidP="00DA3165">
      <w:pPr>
        <w:jc w:val="both"/>
        <w:rPr>
          <w:rFonts w:ascii="Tahoma" w:hAnsi="Tahoma" w:cs="Tahoma"/>
          <w:b/>
          <w:sz w:val="18"/>
          <w:szCs w:val="18"/>
          <w:lang w:val="id-ID"/>
        </w:rPr>
      </w:pPr>
      <w:r w:rsidRPr="008779D3">
        <w:rPr>
          <w:rFonts w:ascii="Tahoma" w:hAnsi="Tahoma" w:cs="Tahoma"/>
          <w:b/>
          <w:sz w:val="18"/>
          <w:szCs w:val="18"/>
          <w:vertAlign w:val="superscript"/>
          <w:lang w:val="id-ID"/>
        </w:rPr>
        <w:t>*)</w:t>
      </w:r>
      <w:r w:rsidRPr="008779D3">
        <w:rPr>
          <w:rFonts w:ascii="Tahoma" w:hAnsi="Tahoma" w:cs="Tahoma"/>
          <w:b/>
          <w:sz w:val="18"/>
          <w:szCs w:val="18"/>
          <w:lang w:val="id-ID"/>
        </w:rPr>
        <w:t xml:space="preserve"> </w:t>
      </w:r>
      <w:r w:rsidR="008779D3">
        <w:rPr>
          <w:rFonts w:ascii="Tahoma" w:hAnsi="Tahoma" w:cs="Tahoma"/>
          <w:b/>
          <w:sz w:val="18"/>
          <w:szCs w:val="18"/>
          <w:lang w:val="id-ID"/>
        </w:rPr>
        <w:t xml:space="preserve"> </w:t>
      </w:r>
      <w:r w:rsidRPr="008779D3">
        <w:rPr>
          <w:rFonts w:ascii="Tahoma" w:hAnsi="Tahoma" w:cs="Tahoma"/>
          <w:b/>
          <w:sz w:val="18"/>
          <w:szCs w:val="18"/>
          <w:lang w:val="id-ID"/>
        </w:rPr>
        <w:t xml:space="preserve"> diisi oleh Panitia</w:t>
      </w:r>
    </w:p>
    <w:p w:rsidR="00AC2782" w:rsidRPr="008779D3" w:rsidRDefault="00AC2782" w:rsidP="00AC2782">
      <w:pPr>
        <w:jc w:val="both"/>
        <w:rPr>
          <w:rFonts w:ascii="Tahoma" w:hAnsi="Tahoma" w:cs="Tahoma"/>
          <w:b/>
          <w:sz w:val="18"/>
          <w:szCs w:val="18"/>
          <w:lang w:val="id-ID"/>
        </w:rPr>
      </w:pPr>
      <w:r w:rsidRPr="008779D3">
        <w:rPr>
          <w:rFonts w:ascii="Tahoma" w:hAnsi="Tahoma" w:cs="Tahoma"/>
          <w:b/>
          <w:sz w:val="18"/>
          <w:szCs w:val="18"/>
          <w:vertAlign w:val="superscript"/>
          <w:lang w:val="id-ID"/>
        </w:rPr>
        <w:t>**)</w:t>
      </w:r>
      <w:r w:rsidRPr="008779D3">
        <w:rPr>
          <w:rFonts w:ascii="Tahoma" w:hAnsi="Tahoma" w:cs="Tahoma"/>
          <w:b/>
          <w:sz w:val="18"/>
          <w:szCs w:val="18"/>
          <w:lang w:val="id-ID"/>
        </w:rPr>
        <w:t xml:space="preserve"> coret yang tidak perlu</w:t>
      </w:r>
    </w:p>
    <w:p w:rsidR="00AC2782" w:rsidRPr="00AC2782" w:rsidRDefault="00AC2782" w:rsidP="00DA3165">
      <w:pPr>
        <w:jc w:val="both"/>
        <w:rPr>
          <w:rFonts w:ascii="Tahoma" w:hAnsi="Tahoma" w:cs="Tahoma"/>
          <w:sz w:val="18"/>
          <w:szCs w:val="18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2"/>
        <w:gridCol w:w="7771"/>
        <w:gridCol w:w="462"/>
      </w:tblGrid>
      <w:tr w:rsidR="00622A94" w:rsidRPr="00D456CF" w:rsidTr="003F06EF">
        <w:tc>
          <w:tcPr>
            <w:tcW w:w="8625" w:type="dxa"/>
            <w:gridSpan w:val="3"/>
          </w:tcPr>
          <w:p w:rsidR="00E3010F" w:rsidRPr="008779D3" w:rsidRDefault="006773DD" w:rsidP="006773DD">
            <w:pPr>
              <w:ind w:left="-142"/>
              <w:jc w:val="center"/>
              <w:rPr>
                <w:rFonts w:ascii="Tahoma" w:hAnsi="Tahoma" w:cs="Tahoma"/>
                <w:b/>
                <w:sz w:val="16"/>
                <w:szCs w:val="20"/>
              </w:rPr>
            </w:pPr>
            <w:r>
              <w:rPr>
                <w:rFonts w:ascii="Sylfaen" w:hAnsi="Sylfaen"/>
                <w:noProof/>
                <w:sz w:val="21"/>
                <w:szCs w:val="21"/>
                <w:lang w:val="id-ID" w:eastAsia="id-ID"/>
              </w:rPr>
              <w:drawing>
                <wp:inline distT="0" distB="0" distL="0" distR="0">
                  <wp:extent cx="2400300" cy="447675"/>
                  <wp:effectExtent l="19050" t="0" r="0" b="0"/>
                  <wp:docPr id="6" name="Picture 3" descr="D:\My Pictures\LOGO'S\KOP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My Pictures\LOGO'S\KOP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447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E3010F">
              <w:rPr>
                <w:rFonts w:ascii="Sylfaen" w:hAnsi="Sylfaen"/>
                <w:sz w:val="21"/>
                <w:szCs w:val="21"/>
              </w:rPr>
              <w:tab/>
            </w:r>
            <w:r w:rsidR="008779D3">
              <w:rPr>
                <w:rFonts w:ascii="Sylfaen" w:hAnsi="Sylfaen"/>
                <w:sz w:val="21"/>
                <w:szCs w:val="21"/>
                <w:lang w:val="id-ID"/>
              </w:rPr>
              <w:t xml:space="preserve">                   </w:t>
            </w:r>
            <w:r w:rsidR="00E3010F" w:rsidRPr="008779D3">
              <w:rPr>
                <w:rFonts w:ascii="Tahoma" w:hAnsi="Tahoma" w:cs="Tahoma"/>
                <w:b/>
                <w:sz w:val="16"/>
                <w:szCs w:val="20"/>
              </w:rPr>
              <w:t>FM-POLTEKKES-SMG-BM-01-04/R0</w:t>
            </w:r>
          </w:p>
          <w:p w:rsidR="00E3010F" w:rsidRDefault="00E3010F" w:rsidP="00D456CF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  <w:p w:rsidR="00E3010F" w:rsidRPr="00E3010F" w:rsidRDefault="00E3010F" w:rsidP="00D456CF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  <w:p w:rsidR="00622A94" w:rsidRPr="009F069D" w:rsidRDefault="00622A94" w:rsidP="00D456CF">
            <w:pPr>
              <w:jc w:val="center"/>
              <w:rPr>
                <w:rFonts w:ascii="Tahoma" w:hAnsi="Tahoma" w:cs="Tahoma"/>
                <w:b/>
                <w:sz w:val="20"/>
                <w:szCs w:val="20"/>
                <w:lang w:val="id-ID"/>
              </w:rPr>
            </w:pPr>
            <w:r w:rsidRPr="008779D3">
              <w:rPr>
                <w:rFonts w:ascii="Tahoma" w:hAnsi="Tahoma" w:cs="Tahoma"/>
                <w:b/>
                <w:sz w:val="22"/>
                <w:szCs w:val="20"/>
              </w:rPr>
              <w:t>JENIS KELENGKAPAN BERKAS</w:t>
            </w:r>
            <w:r w:rsidR="009F069D" w:rsidRPr="008779D3">
              <w:rPr>
                <w:rFonts w:ascii="Tahoma" w:hAnsi="Tahoma" w:cs="Tahoma"/>
                <w:b/>
                <w:sz w:val="22"/>
                <w:szCs w:val="20"/>
                <w:vertAlign w:val="superscript"/>
                <w:lang w:val="id-ID"/>
              </w:rPr>
              <w:t>*)</w:t>
            </w:r>
          </w:p>
        </w:tc>
      </w:tr>
      <w:tr w:rsidR="00D4568C" w:rsidRPr="00D456CF" w:rsidTr="003F06EF">
        <w:tc>
          <w:tcPr>
            <w:tcW w:w="8625" w:type="dxa"/>
            <w:gridSpan w:val="3"/>
          </w:tcPr>
          <w:p w:rsidR="00D4568C" w:rsidRPr="00D456CF" w:rsidRDefault="00D4568C" w:rsidP="00D456CF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Fotocopy Ijazah/</w:t>
            </w:r>
            <w:r w:rsidRPr="006773DD">
              <w:rPr>
                <w:rFonts w:ascii="Tahoma" w:hAnsi="Tahoma" w:cs="Tahoma"/>
                <w:strike/>
                <w:sz w:val="18"/>
                <w:szCs w:val="18"/>
              </w:rPr>
              <w:t>STTB</w:t>
            </w:r>
            <w:r w:rsidRPr="00D456CF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 xml:space="preserve">dan transkrip akademik </w:t>
            </w:r>
            <w:r w:rsidRPr="00D456CF">
              <w:rPr>
                <w:rFonts w:ascii="Tahoma" w:hAnsi="Tahoma" w:cs="Tahoma"/>
                <w:sz w:val="18"/>
                <w:szCs w:val="18"/>
              </w:rPr>
              <w:t>yang sudah dilegalisasi (1 lembar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771" w:type="dxa"/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D456CF" w:rsidRDefault="00D560D0" w:rsidP="006773DD">
            <w:pPr>
              <w:rPr>
                <w:rFonts w:ascii="Tahoma" w:hAnsi="Tahoma" w:cs="Tahoma"/>
                <w:sz w:val="18"/>
                <w:szCs w:val="18"/>
                <w:lang w:val="pt-BR"/>
              </w:rPr>
            </w:pPr>
            <w:r w:rsidRPr="00D456CF">
              <w:rPr>
                <w:rFonts w:ascii="Tahoma" w:hAnsi="Tahoma" w:cs="Tahoma"/>
                <w:sz w:val="18"/>
                <w:szCs w:val="18"/>
                <w:lang w:val="pt-BR"/>
              </w:rPr>
              <w:t xml:space="preserve">Pasphoto 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berwarna</w:t>
            </w:r>
            <w:r w:rsidRPr="00D456CF">
              <w:rPr>
                <w:rFonts w:ascii="Tahoma" w:hAnsi="Tahoma" w:cs="Tahoma"/>
                <w:sz w:val="18"/>
                <w:szCs w:val="18"/>
                <w:lang w:val="pt-BR"/>
              </w:rPr>
              <w:t xml:space="preserve"> terbaru ukuran 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3</w:t>
            </w:r>
            <w:r w:rsidRPr="00D456CF">
              <w:rPr>
                <w:rFonts w:ascii="Tahoma" w:hAnsi="Tahoma" w:cs="Tahoma"/>
                <w:sz w:val="18"/>
                <w:szCs w:val="18"/>
                <w:lang w:val="pt-BR"/>
              </w:rPr>
              <w:t xml:space="preserve"> x 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4</w:t>
            </w:r>
            <w:r w:rsidRPr="00D456CF">
              <w:rPr>
                <w:rFonts w:ascii="Tahoma" w:hAnsi="Tahoma" w:cs="Tahoma"/>
                <w:sz w:val="18"/>
                <w:szCs w:val="18"/>
                <w:lang w:val="pt-BR"/>
              </w:rPr>
              <w:t xml:space="preserve"> cm (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4</w:t>
            </w:r>
            <w:r w:rsidRPr="00D456CF">
              <w:rPr>
                <w:rFonts w:ascii="Tahoma" w:hAnsi="Tahoma" w:cs="Tahoma"/>
                <w:sz w:val="18"/>
                <w:szCs w:val="18"/>
                <w:lang w:val="pt-BR"/>
              </w:rPr>
              <w:t xml:space="preserve"> lembar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771" w:type="dxa"/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  <w:lang w:val="pt-BR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6773DD" w:rsidRDefault="00D560D0" w:rsidP="006773DD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  <w:lang w:val="sv-SE"/>
              </w:rPr>
              <w:t>Surat Pernyataan Kesediaan Menanggung Biaya Pendidikan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 xml:space="preserve"> (</w:t>
            </w:r>
            <w:r w:rsidR="006773DD" w:rsidRPr="006773DD">
              <w:rPr>
                <w:rFonts w:ascii="Tahoma" w:hAnsi="Tahoma" w:cs="Tahoma"/>
                <w:sz w:val="18"/>
                <w:szCs w:val="18"/>
                <w:lang w:val="id-ID"/>
              </w:rPr>
              <w:t>FM-POLTEKKES-SMG-BM-01-0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8</w:t>
            </w:r>
            <w:r w:rsidR="006773DD" w:rsidRPr="006773DD">
              <w:rPr>
                <w:rFonts w:ascii="Tahoma" w:hAnsi="Tahoma" w:cs="Tahoma"/>
                <w:sz w:val="18"/>
                <w:szCs w:val="18"/>
                <w:lang w:val="id-ID"/>
              </w:rPr>
              <w:t>/R0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771" w:type="dxa"/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  <w:lang w:val="sv-SE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6773DD" w:rsidRDefault="00D560D0" w:rsidP="00D456CF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  <w:lang w:val="sv-SE"/>
              </w:rPr>
              <w:t>Surat Pernyataan Bersedia Mematuhi Peraturan Pendidikan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 xml:space="preserve"> (</w:t>
            </w:r>
            <w:r w:rsidR="006773DD" w:rsidRPr="006773DD">
              <w:rPr>
                <w:rFonts w:ascii="Tahoma" w:hAnsi="Tahoma" w:cs="Tahoma"/>
                <w:sz w:val="18"/>
                <w:szCs w:val="18"/>
                <w:lang w:val="id-ID"/>
              </w:rPr>
              <w:t>FM-POLTEKKES-SMG-BM-01-09/R0</w:t>
            </w:r>
            <w:r w:rsidR="006773DD">
              <w:rPr>
                <w:rFonts w:ascii="Tahoma" w:hAnsi="Tahoma" w:cs="Tahoma"/>
                <w:sz w:val="18"/>
                <w:szCs w:val="18"/>
                <w:lang w:val="id-ID"/>
              </w:rPr>
              <w:t>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D456C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771" w:type="dxa"/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  <w:lang w:val="sv-SE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8779D3" w:rsidRDefault="00D560D0" w:rsidP="00D456CF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D456CF">
              <w:rPr>
                <w:rFonts w:ascii="Tahoma" w:hAnsi="Tahoma" w:cs="Tahoma"/>
                <w:sz w:val="18"/>
                <w:szCs w:val="18"/>
                <w:lang w:val="sv-SE"/>
              </w:rPr>
              <w:t>Fotokopi SK Pengangkatan Pegawai dan SK Terakhir</w:t>
            </w:r>
            <w:r w:rsidR="008779D3">
              <w:rPr>
                <w:rFonts w:ascii="Tahoma" w:hAnsi="Tahoma" w:cs="Tahoma"/>
                <w:sz w:val="18"/>
                <w:szCs w:val="18"/>
                <w:lang w:val="id-ID"/>
              </w:rPr>
              <w:t xml:space="preserve"> (bagi yang sedang bekerja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sv-SE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sv-SE"/>
              </w:rPr>
            </w:pPr>
          </w:p>
        </w:tc>
        <w:tc>
          <w:tcPr>
            <w:tcW w:w="7771" w:type="dxa"/>
            <w:vAlign w:val="center"/>
          </w:tcPr>
          <w:p w:rsidR="00D560D0" w:rsidRPr="00D456CF" w:rsidRDefault="00D560D0" w:rsidP="00D456CF">
            <w:pPr>
              <w:rPr>
                <w:rFonts w:ascii="Tahoma" w:hAnsi="Tahoma" w:cs="Tahoma"/>
                <w:sz w:val="18"/>
                <w:szCs w:val="18"/>
                <w:lang w:val="sv-SE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sv-SE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6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F4668E" w:rsidRDefault="00D560D0" w:rsidP="00D456CF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E3010F">
              <w:rPr>
                <w:rFonts w:ascii="Tahoma" w:hAnsi="Tahoma" w:cs="Tahoma"/>
                <w:sz w:val="18"/>
                <w:szCs w:val="18"/>
                <w:lang w:val="fi-FI"/>
              </w:rPr>
              <w:t>Surat Keterangan Melaksanakan Tugas dari Pimpinan Unit Kerja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 xml:space="preserve"> (</w:t>
            </w:r>
            <w:r w:rsidR="00F4668E" w:rsidRPr="00F4668E">
              <w:rPr>
                <w:rFonts w:ascii="Tahoma" w:hAnsi="Tahoma" w:cs="Tahoma"/>
                <w:sz w:val="18"/>
                <w:szCs w:val="18"/>
                <w:lang w:val="id-ID"/>
              </w:rPr>
              <w:t>FM-POLTEKKES-SMG-BM-01-05/R0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>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7771" w:type="dxa"/>
            <w:vAlign w:val="center"/>
          </w:tcPr>
          <w:p w:rsidR="00D560D0" w:rsidRPr="00E3010F" w:rsidRDefault="00D560D0" w:rsidP="00D456CF">
            <w:pPr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7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D560D0" w:rsidRPr="00F4668E" w:rsidRDefault="00D560D0" w:rsidP="00F4668E">
            <w:pPr>
              <w:rPr>
                <w:rFonts w:ascii="Tahoma" w:hAnsi="Tahoma" w:cs="Tahoma"/>
                <w:sz w:val="18"/>
                <w:szCs w:val="18"/>
                <w:lang w:val="id-ID"/>
              </w:rPr>
            </w:pPr>
            <w:r w:rsidRPr="00E3010F">
              <w:rPr>
                <w:rFonts w:ascii="Tahoma" w:hAnsi="Tahoma" w:cs="Tahoma"/>
                <w:sz w:val="18"/>
                <w:szCs w:val="18"/>
                <w:lang w:val="fi-FI"/>
              </w:rPr>
              <w:t>Surat Persetujuan Mengikuti Pendidikan/ Rekomendasi dari Pimpinan Unit Kerja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 xml:space="preserve"> </w:t>
            </w:r>
            <w:r w:rsidR="00F4668E" w:rsidRPr="00E3010F">
              <w:rPr>
                <w:rFonts w:ascii="Tahoma" w:hAnsi="Tahoma" w:cs="Tahoma"/>
                <w:sz w:val="18"/>
                <w:szCs w:val="18"/>
                <w:lang w:val="fi-FI"/>
              </w:rPr>
              <w:t>Kerja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 xml:space="preserve"> (</w:t>
            </w:r>
            <w:r w:rsidR="00F4668E" w:rsidRPr="00F4668E">
              <w:rPr>
                <w:rFonts w:ascii="Tahoma" w:hAnsi="Tahoma" w:cs="Tahoma"/>
                <w:sz w:val="18"/>
                <w:szCs w:val="18"/>
                <w:lang w:val="id-ID"/>
              </w:rPr>
              <w:t>FM-POLTEKKES-SMG-BM-01-0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>6</w:t>
            </w:r>
            <w:r w:rsidR="00F4668E" w:rsidRPr="00F4668E">
              <w:rPr>
                <w:rFonts w:ascii="Tahoma" w:hAnsi="Tahoma" w:cs="Tahoma"/>
                <w:sz w:val="18"/>
                <w:szCs w:val="18"/>
                <w:lang w:val="id-ID"/>
              </w:rPr>
              <w:t>/R0</w:t>
            </w:r>
            <w:r w:rsidR="00F4668E">
              <w:rPr>
                <w:rFonts w:ascii="Tahoma" w:hAnsi="Tahoma" w:cs="Tahoma"/>
                <w:sz w:val="18"/>
                <w:szCs w:val="18"/>
                <w:lang w:val="id-ID"/>
              </w:rPr>
              <w:t>)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D560D0" w:rsidRPr="00E3010F" w:rsidTr="003F06EF">
        <w:tc>
          <w:tcPr>
            <w:tcW w:w="392" w:type="dxa"/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7771" w:type="dxa"/>
            <w:vAlign w:val="center"/>
          </w:tcPr>
          <w:p w:rsidR="00D560D0" w:rsidRPr="00E3010F" w:rsidRDefault="00D560D0" w:rsidP="00D456CF">
            <w:pPr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D560D0" w:rsidRPr="00E3010F" w:rsidRDefault="00D560D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3F06EF" w:rsidRPr="00E3010F" w:rsidTr="003D0659">
        <w:tc>
          <w:tcPr>
            <w:tcW w:w="392" w:type="dxa"/>
          </w:tcPr>
          <w:p w:rsidR="003F06EF" w:rsidRPr="003F06EF" w:rsidRDefault="003F06EF" w:rsidP="00B74ABF">
            <w:pPr>
              <w:jc w:val="center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8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3F06EF" w:rsidRPr="003F06EF" w:rsidRDefault="003F06EF" w:rsidP="003F06EF">
            <w:pPr>
              <w:widowControl w:val="0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Form pengajuan konversi nilai D3 sebagai bukti c</w:t>
            </w:r>
            <w:r w:rsidRPr="003F06EF">
              <w:rPr>
                <w:rFonts w:ascii="Tahoma" w:hAnsi="Tahoma" w:cs="Tahoma"/>
                <w:sz w:val="18"/>
                <w:szCs w:val="18"/>
                <w:lang w:val="id-ID"/>
              </w:rPr>
              <w:t xml:space="preserve">apaian sks pada pendidikan D3 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>(</w:t>
            </w:r>
            <w:r w:rsidRPr="003F06EF">
              <w:rPr>
                <w:rFonts w:ascii="Tahoma" w:hAnsi="Tahoma" w:cs="Tahoma"/>
                <w:sz w:val="18"/>
                <w:szCs w:val="18"/>
                <w:lang w:val="id-ID"/>
              </w:rPr>
              <w:t>minimal 107 sks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 xml:space="preserve">)  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6EF" w:rsidRPr="00E3010F" w:rsidRDefault="003F06EF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396380" w:rsidRPr="00E3010F" w:rsidTr="003D0659">
        <w:tc>
          <w:tcPr>
            <w:tcW w:w="392" w:type="dxa"/>
          </w:tcPr>
          <w:p w:rsidR="00396380" w:rsidRDefault="00396380" w:rsidP="00B74ABF">
            <w:pPr>
              <w:jc w:val="center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</w:tc>
        <w:tc>
          <w:tcPr>
            <w:tcW w:w="7771" w:type="dxa"/>
            <w:vAlign w:val="center"/>
          </w:tcPr>
          <w:p w:rsidR="00396380" w:rsidRDefault="00396380" w:rsidP="003F06EF">
            <w:pPr>
              <w:widowControl w:val="0"/>
              <w:rPr>
                <w:rFonts w:ascii="Tahoma" w:hAnsi="Tahoma" w:cs="Tahoma"/>
                <w:sz w:val="18"/>
                <w:szCs w:val="18"/>
                <w:lang w:val="id-ID"/>
              </w:rPr>
            </w:pPr>
          </w:p>
        </w:tc>
        <w:tc>
          <w:tcPr>
            <w:tcW w:w="462" w:type="dxa"/>
            <w:tcBorders>
              <w:top w:val="single" w:sz="4" w:space="0" w:color="auto"/>
              <w:bottom w:val="single" w:sz="4" w:space="0" w:color="auto"/>
            </w:tcBorders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396380" w:rsidRPr="00E3010F" w:rsidTr="003D0659">
        <w:tc>
          <w:tcPr>
            <w:tcW w:w="392" w:type="dxa"/>
          </w:tcPr>
          <w:p w:rsidR="00396380" w:rsidRPr="003F06EF" w:rsidRDefault="00396380" w:rsidP="00B74ABF">
            <w:pPr>
              <w:jc w:val="center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9</w:t>
            </w:r>
          </w:p>
        </w:tc>
        <w:tc>
          <w:tcPr>
            <w:tcW w:w="7771" w:type="dxa"/>
            <w:tcBorders>
              <w:right w:val="single" w:sz="4" w:space="0" w:color="auto"/>
            </w:tcBorders>
            <w:vAlign w:val="center"/>
          </w:tcPr>
          <w:p w:rsidR="00396380" w:rsidRPr="003F06EF" w:rsidRDefault="00396380" w:rsidP="003D0659">
            <w:pPr>
              <w:widowControl w:val="0"/>
              <w:rPr>
                <w:rFonts w:ascii="Tahoma" w:hAnsi="Tahoma" w:cs="Tahoma"/>
                <w:sz w:val="18"/>
                <w:szCs w:val="18"/>
                <w:lang w:val="id-ID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 xml:space="preserve">Bukti kirim softcopy Form pengajuan konversi nilai </w:t>
            </w:r>
            <w:r w:rsidR="00933496">
              <w:rPr>
                <w:rFonts w:ascii="Tahoma" w:hAnsi="Tahoma" w:cs="Tahoma"/>
                <w:sz w:val="18"/>
                <w:szCs w:val="18"/>
                <w:lang w:val="id-ID"/>
              </w:rPr>
              <w:t xml:space="preserve">D3 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 xml:space="preserve">ke email : </w:t>
            </w:r>
            <w:r w:rsidR="003D0659" w:rsidRPr="003D0659">
              <w:rPr>
                <w:rFonts w:ascii="Tahoma" w:hAnsi="Tahoma" w:cs="Tahoma"/>
                <w:sz w:val="18"/>
                <w:szCs w:val="18"/>
                <w:lang w:val="id-ID"/>
              </w:rPr>
              <w:t>d4trr-smg@poltekkes-smg.ac.id</w:t>
            </w:r>
            <w:r w:rsidR="003D0659">
              <w:rPr>
                <w:rFonts w:ascii="Tahoma" w:hAnsi="Tahoma" w:cs="Tahoma"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>(</w:t>
            </w:r>
            <w:r w:rsidR="003D0659">
              <w:rPr>
                <w:rFonts w:ascii="Tahoma" w:hAnsi="Tahoma" w:cs="Tahoma"/>
                <w:sz w:val="18"/>
                <w:szCs w:val="18"/>
                <w:lang w:val="id-ID"/>
              </w:rPr>
              <w:t>print screen shoot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 xml:space="preserve">)  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396380" w:rsidRPr="00E3010F" w:rsidTr="003F06EF">
        <w:tc>
          <w:tcPr>
            <w:tcW w:w="392" w:type="dxa"/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7771" w:type="dxa"/>
            <w:vAlign w:val="center"/>
          </w:tcPr>
          <w:p w:rsidR="00396380" w:rsidRPr="008779D3" w:rsidRDefault="00396380" w:rsidP="00D456CF">
            <w:pPr>
              <w:rPr>
                <w:rFonts w:ascii="Tahoma" w:hAnsi="Tahoma" w:cs="Tahoma"/>
                <w:b/>
                <w:sz w:val="18"/>
                <w:szCs w:val="18"/>
                <w:lang w:val="id-ID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  <w:tr w:rsidR="00396380" w:rsidRPr="00E3010F" w:rsidTr="003F06EF">
        <w:tc>
          <w:tcPr>
            <w:tcW w:w="392" w:type="dxa"/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</w:tc>
        <w:tc>
          <w:tcPr>
            <w:tcW w:w="7771" w:type="dxa"/>
            <w:vAlign w:val="center"/>
          </w:tcPr>
          <w:p w:rsidR="00396380" w:rsidRPr="008779D3" w:rsidRDefault="00396380" w:rsidP="00D456CF">
            <w:pPr>
              <w:rPr>
                <w:rFonts w:ascii="Tahoma" w:hAnsi="Tahoma" w:cs="Tahoma"/>
                <w:b/>
                <w:sz w:val="18"/>
                <w:szCs w:val="18"/>
                <w:vertAlign w:val="superscript"/>
                <w:lang w:val="id-ID"/>
              </w:rPr>
            </w:pPr>
            <w:r w:rsidRPr="008779D3">
              <w:rPr>
                <w:rFonts w:ascii="Tahoma" w:hAnsi="Tahoma" w:cs="Tahoma"/>
                <w:b/>
                <w:sz w:val="18"/>
                <w:szCs w:val="18"/>
                <w:vertAlign w:val="superscript"/>
                <w:lang w:val="id-ID"/>
              </w:rPr>
              <w:t>*)</w:t>
            </w:r>
            <w:r w:rsidRPr="008779D3">
              <w:rPr>
                <w:rFonts w:ascii="Tahoma" w:hAnsi="Tahoma" w:cs="Tahoma"/>
                <w:b/>
                <w:sz w:val="18"/>
                <w:szCs w:val="18"/>
                <w:lang w:val="id-ID"/>
              </w:rPr>
              <w:t xml:space="preserve"> diisi oleh Panitia</w:t>
            </w:r>
          </w:p>
        </w:tc>
        <w:tc>
          <w:tcPr>
            <w:tcW w:w="462" w:type="dxa"/>
          </w:tcPr>
          <w:p w:rsidR="00396380" w:rsidRPr="00E3010F" w:rsidRDefault="00396380" w:rsidP="00D456CF">
            <w:pPr>
              <w:jc w:val="center"/>
              <w:rPr>
                <w:rFonts w:ascii="Tahoma" w:hAnsi="Tahoma" w:cs="Tahoma"/>
                <w:sz w:val="22"/>
                <w:szCs w:val="22"/>
                <w:lang w:val="fi-FI"/>
              </w:rPr>
            </w:pPr>
          </w:p>
        </w:tc>
      </w:tr>
    </w:tbl>
    <w:p w:rsidR="00451B7C" w:rsidRDefault="00451B7C" w:rsidP="003F06EF">
      <w:pPr>
        <w:jc w:val="right"/>
        <w:rPr>
          <w:rFonts w:ascii="Tahoma" w:hAnsi="Tahoma" w:cs="Tahoma"/>
          <w:b/>
          <w:sz w:val="22"/>
          <w:szCs w:val="22"/>
          <w:lang w:val="id-ID"/>
        </w:rPr>
      </w:pPr>
    </w:p>
    <w:p w:rsidR="003D0659" w:rsidRDefault="003D0659" w:rsidP="003F06EF">
      <w:pPr>
        <w:jc w:val="right"/>
        <w:rPr>
          <w:rFonts w:ascii="Tahoma" w:hAnsi="Tahoma" w:cs="Tahoma"/>
          <w:b/>
          <w:sz w:val="22"/>
          <w:szCs w:val="22"/>
          <w:lang w:val="id-ID"/>
        </w:rPr>
      </w:pPr>
    </w:p>
    <w:p w:rsidR="003D0659" w:rsidRPr="003D0659" w:rsidRDefault="003D0659" w:rsidP="003F06EF">
      <w:pPr>
        <w:jc w:val="right"/>
        <w:rPr>
          <w:rFonts w:ascii="Tahoma" w:hAnsi="Tahoma" w:cs="Tahoma"/>
          <w:b/>
          <w:sz w:val="22"/>
          <w:szCs w:val="22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19"/>
        <w:gridCol w:w="3680"/>
        <w:gridCol w:w="3726"/>
      </w:tblGrid>
      <w:tr w:rsidR="00622A94" w:rsidRPr="00D456CF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2A94" w:rsidRPr="00E3010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  <w:p w:rsidR="00622A94" w:rsidRPr="00E3010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  <w:lang w:val="fi-FI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Pasfoto</w:t>
            </w:r>
          </w:p>
          <w:p w:rsidR="00622A94" w:rsidRPr="00D456CF" w:rsidRDefault="006773DD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  <w:lang w:val="id-ID"/>
              </w:rPr>
              <w:t>3</w:t>
            </w:r>
            <w:r w:rsidR="00622A94" w:rsidRPr="00D456CF">
              <w:rPr>
                <w:rFonts w:ascii="Tahoma" w:hAnsi="Tahoma" w:cs="Tahoma"/>
                <w:sz w:val="18"/>
                <w:szCs w:val="18"/>
              </w:rPr>
              <w:t>x</w:t>
            </w:r>
            <w:r>
              <w:rPr>
                <w:rFonts w:ascii="Tahoma" w:hAnsi="Tahoma" w:cs="Tahoma"/>
                <w:sz w:val="18"/>
                <w:szCs w:val="18"/>
                <w:lang w:val="id-ID"/>
              </w:rPr>
              <w:t>4</w:t>
            </w:r>
            <w:r w:rsidR="00622A94" w:rsidRPr="00D456CF">
              <w:rPr>
                <w:rFonts w:ascii="Tahoma" w:hAnsi="Tahoma" w:cs="Tahoma"/>
                <w:sz w:val="18"/>
                <w:szCs w:val="18"/>
              </w:rPr>
              <w:t xml:space="preserve"> cm</w:t>
            </w: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28" w:type="dxa"/>
            <w:tcBorders>
              <w:left w:val="single" w:sz="4" w:space="0" w:color="auto"/>
            </w:tcBorders>
          </w:tcPr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Paraf Petugas Pendaftar</w:t>
            </w:r>
          </w:p>
        </w:tc>
        <w:tc>
          <w:tcPr>
            <w:tcW w:w="3786" w:type="dxa"/>
          </w:tcPr>
          <w:p w:rsidR="00622A94" w:rsidRPr="00D456CF" w:rsidRDefault="00D560D0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…</w:t>
            </w:r>
            <w:r w:rsidR="00622A94" w:rsidRPr="00D456CF">
              <w:rPr>
                <w:rFonts w:ascii="Tahoma" w:hAnsi="Tahoma" w:cs="Tahoma"/>
                <w:sz w:val="18"/>
                <w:szCs w:val="18"/>
              </w:rPr>
              <w:t>…………………,…</w:t>
            </w:r>
            <w:r w:rsidR="006773DD">
              <w:rPr>
                <w:rFonts w:ascii="Tahoma" w:hAnsi="Tahoma" w:cs="Tahoma"/>
                <w:sz w:val="18"/>
                <w:szCs w:val="18"/>
              </w:rPr>
              <w:t>………</w:t>
            </w:r>
            <w:r w:rsidR="00FA0A98">
              <w:rPr>
                <w:rFonts w:ascii="Tahoma" w:hAnsi="Tahoma" w:cs="Tahoma"/>
                <w:sz w:val="18"/>
                <w:szCs w:val="18"/>
              </w:rPr>
              <w:t>…………</w:t>
            </w: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6773DD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622A94" w:rsidRPr="006773DD" w:rsidRDefault="006773DD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6773DD">
              <w:rPr>
                <w:rFonts w:ascii="Tahoma" w:hAnsi="Tahoma" w:cs="Tahoma"/>
                <w:sz w:val="18"/>
                <w:szCs w:val="18"/>
              </w:rPr>
              <w:t>………………………………………</w:t>
            </w:r>
          </w:p>
          <w:p w:rsidR="00622A94" w:rsidRPr="00D456CF" w:rsidRDefault="00622A94" w:rsidP="00D456CF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456CF">
              <w:rPr>
                <w:rFonts w:ascii="Tahoma" w:hAnsi="Tahoma" w:cs="Tahoma"/>
                <w:sz w:val="18"/>
                <w:szCs w:val="18"/>
              </w:rPr>
              <w:t>Nama Lengkap Peserta</w:t>
            </w:r>
          </w:p>
        </w:tc>
      </w:tr>
    </w:tbl>
    <w:p w:rsidR="00622A94" w:rsidRDefault="00622A94" w:rsidP="00451B7C">
      <w:pPr>
        <w:jc w:val="both"/>
        <w:rPr>
          <w:rFonts w:ascii="Tahoma" w:hAnsi="Tahoma" w:cs="Tahoma"/>
          <w:b/>
          <w:sz w:val="22"/>
          <w:szCs w:val="22"/>
        </w:rPr>
      </w:pPr>
    </w:p>
    <w:sectPr w:rsidR="00622A94" w:rsidSect="00AC2782">
      <w:pgSz w:w="11907" w:h="16840" w:code="9"/>
      <w:pgMar w:top="902" w:right="1797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7365" w:rsidRDefault="00977365">
      <w:r>
        <w:separator/>
      </w:r>
    </w:p>
  </w:endnote>
  <w:endnote w:type="continuationSeparator" w:id="0">
    <w:p w:rsidR="00977365" w:rsidRDefault="00977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7365" w:rsidRDefault="00977365">
      <w:r>
        <w:separator/>
      </w:r>
    </w:p>
  </w:footnote>
  <w:footnote w:type="continuationSeparator" w:id="0">
    <w:p w:rsidR="00977365" w:rsidRDefault="009773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7AwMzU0Nzc0MDNT0lEKTi0uzszPAykwrAUAr91P1SwAAAA="/>
  </w:docVars>
  <w:rsids>
    <w:rsidRoot w:val="004775BB"/>
    <w:rsid w:val="00062159"/>
    <w:rsid w:val="00101BE9"/>
    <w:rsid w:val="00101E6B"/>
    <w:rsid w:val="00153A95"/>
    <w:rsid w:val="00156237"/>
    <w:rsid w:val="001B377F"/>
    <w:rsid w:val="001C0BDB"/>
    <w:rsid w:val="001F5D12"/>
    <w:rsid w:val="00231F84"/>
    <w:rsid w:val="002A706A"/>
    <w:rsid w:val="0033631D"/>
    <w:rsid w:val="003409BC"/>
    <w:rsid w:val="00355EB2"/>
    <w:rsid w:val="003662D1"/>
    <w:rsid w:val="00381AAB"/>
    <w:rsid w:val="00396380"/>
    <w:rsid w:val="003B2CD4"/>
    <w:rsid w:val="003B62BC"/>
    <w:rsid w:val="003D0659"/>
    <w:rsid w:val="003D47CE"/>
    <w:rsid w:val="003F06EF"/>
    <w:rsid w:val="00402223"/>
    <w:rsid w:val="00451B7C"/>
    <w:rsid w:val="004775BB"/>
    <w:rsid w:val="004C6EB2"/>
    <w:rsid w:val="004F2C08"/>
    <w:rsid w:val="005161F7"/>
    <w:rsid w:val="005360F6"/>
    <w:rsid w:val="00610982"/>
    <w:rsid w:val="00622A94"/>
    <w:rsid w:val="0067246F"/>
    <w:rsid w:val="006773DD"/>
    <w:rsid w:val="006A4DAF"/>
    <w:rsid w:val="00720245"/>
    <w:rsid w:val="00796061"/>
    <w:rsid w:val="007D1C24"/>
    <w:rsid w:val="007E4E2A"/>
    <w:rsid w:val="0082623C"/>
    <w:rsid w:val="008779D3"/>
    <w:rsid w:val="00882D04"/>
    <w:rsid w:val="008C0656"/>
    <w:rsid w:val="008E7C22"/>
    <w:rsid w:val="00905982"/>
    <w:rsid w:val="00915B5A"/>
    <w:rsid w:val="00933496"/>
    <w:rsid w:val="00977365"/>
    <w:rsid w:val="00994BE2"/>
    <w:rsid w:val="009D681E"/>
    <w:rsid w:val="009F069D"/>
    <w:rsid w:val="00A8152F"/>
    <w:rsid w:val="00A815A0"/>
    <w:rsid w:val="00AC2782"/>
    <w:rsid w:val="00B661AB"/>
    <w:rsid w:val="00BA3260"/>
    <w:rsid w:val="00C716C9"/>
    <w:rsid w:val="00C82671"/>
    <w:rsid w:val="00CC33DA"/>
    <w:rsid w:val="00CF2D65"/>
    <w:rsid w:val="00D31B8E"/>
    <w:rsid w:val="00D324B7"/>
    <w:rsid w:val="00D4568C"/>
    <w:rsid w:val="00D456CF"/>
    <w:rsid w:val="00D560D0"/>
    <w:rsid w:val="00DA3165"/>
    <w:rsid w:val="00DF3CC6"/>
    <w:rsid w:val="00E3010F"/>
    <w:rsid w:val="00E420C8"/>
    <w:rsid w:val="00E5603B"/>
    <w:rsid w:val="00E57FB5"/>
    <w:rsid w:val="00E8177D"/>
    <w:rsid w:val="00E900D8"/>
    <w:rsid w:val="00ED5306"/>
    <w:rsid w:val="00EF380E"/>
    <w:rsid w:val="00F4668E"/>
    <w:rsid w:val="00FA0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F5E898"/>
  <w15:docId w15:val="{71D18B09-5DC8-435C-9554-36A9C405E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2C0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F3CC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F3CC6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51B7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73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3DD"/>
    <w:rPr>
      <w:rFonts w:ascii="Tahoma" w:hAnsi="Tahoma" w:cs="Tahoma"/>
      <w:sz w:val="16"/>
      <w:szCs w:val="16"/>
      <w:lang w:val="en-US" w:eastAsia="en-US"/>
    </w:rPr>
  </w:style>
  <w:style w:type="character" w:customStyle="1" w:styleId="gi">
    <w:name w:val="gi"/>
    <w:basedOn w:val="DefaultParagraphFont"/>
    <w:rsid w:val="003D0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-UINSK-BM-01-01</vt:lpstr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-UINSK-BM-01-01</dc:title>
  <dc:creator>user</dc:creator>
  <cp:lastModifiedBy>Agung Nugroho Setiawan</cp:lastModifiedBy>
  <cp:revision>17</cp:revision>
  <cp:lastPrinted>2015-04-23T06:32:00Z</cp:lastPrinted>
  <dcterms:created xsi:type="dcterms:W3CDTF">2016-04-29T04:09:00Z</dcterms:created>
  <dcterms:modified xsi:type="dcterms:W3CDTF">2018-04-12T01:43:00Z</dcterms:modified>
</cp:coreProperties>
</file>